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a5502f de 12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 </w:t>
      </w: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 </w:t>
      </w: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5:07:37Z</dcterms:created>
  <dcterms:modified xsi:type="dcterms:W3CDTF">2023-09-12T05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